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E5E7E5" w14:textId="21BB7F1E" w:rsidR="007339EA" w:rsidRDefault="007339EA" w:rsidP="007339EA">
      <w:pPr>
        <w:pStyle w:val="Heading1"/>
        <w:jc w:val="center"/>
      </w:pPr>
      <w:bookmarkStart w:id="0" w:name="_GoBack"/>
      <w:bookmarkEnd w:id="0"/>
      <w:r w:rsidRPr="007339EA">
        <w:t xml:space="preserve">Exercise: Associative Arrays </w:t>
      </w:r>
    </w:p>
    <w:p w14:paraId="310855FA" w14:textId="4DCFD11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 w:rsidRPr="007F0A5E">
          <w:rPr>
            <w:rStyle w:val="Hyperlink"/>
            <w:sz w:val="24"/>
            <w:szCs w:val="24"/>
          </w:rPr>
          <w:t xml:space="preserve">"JS Fundamentals" Course @ </w:t>
        </w:r>
        <w:r w:rsidRPr="007F0A5E">
          <w:rPr>
            <w:rStyle w:val="Hyperlink"/>
            <w:noProof/>
            <w:sz w:val="24"/>
            <w:szCs w:val="24"/>
          </w:rPr>
          <w:t>SoftUni</w:t>
        </w:r>
        <w:r w:rsidRPr="007F0A5E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…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r w:rsidRPr="001270D4">
        <w:rPr>
          <w:rStyle w:val="Strong"/>
          <w:rFonts w:ascii="Consolas" w:hAnsi="Consolas" w:cstheme="minorHAnsi"/>
          <w:noProof/>
        </w:rPr>
        <w:t>companyName</w:t>
      </w:r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r w:rsidRPr="001270D4">
        <w:rPr>
          <w:rStyle w:val="Strong"/>
          <w:rFonts w:ascii="Consolas" w:hAnsi="Consolas" w:cstheme="minorHAnsi"/>
          <w:noProof/>
        </w:rPr>
        <w:t>idN</w:t>
      </w:r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1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2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2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quantityN} {materialN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quantity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70E7D0" w14:textId="77777777" w:rsidR="00484F0C" w:rsidRDefault="00484F0C" w:rsidP="008068A2">
      <w:pPr>
        <w:spacing w:after="0" w:line="240" w:lineRule="auto"/>
      </w:pPr>
      <w:r>
        <w:separator/>
      </w:r>
    </w:p>
  </w:endnote>
  <w:endnote w:type="continuationSeparator" w:id="0">
    <w:p w14:paraId="0631DFDA" w14:textId="77777777" w:rsidR="00484F0C" w:rsidRDefault="00484F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4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40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4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40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6BBC50" w14:textId="77777777" w:rsidR="00484F0C" w:rsidRDefault="00484F0C" w:rsidP="008068A2">
      <w:pPr>
        <w:spacing w:after="0" w:line="240" w:lineRule="auto"/>
      </w:pPr>
      <w:r>
        <w:separator/>
      </w:r>
    </w:p>
  </w:footnote>
  <w:footnote w:type="continuationSeparator" w:id="0">
    <w:p w14:paraId="718F5BC0" w14:textId="77777777" w:rsidR="00484F0C" w:rsidRDefault="00484F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0FABN8nWA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16407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84F0C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1/programming-fundamentals-with-javascript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B07E7C9-AF26-4B7D-9FD7-648FF2C88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50</Words>
  <Characters>10551</Characters>
  <Application>Microsoft Office Word</Application>
  <DocSecurity>0</DocSecurity>
  <Lines>87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ssociative Arrays</vt:lpstr>
      <vt:lpstr>Technology Fundamentals - JS Associative Arrays and Maps - Exercise</vt:lpstr>
    </vt:vector>
  </TitlesOfParts>
  <Company>SoftUni – https://softuni.org</Company>
  <LinksUpToDate>false</LinksUpToDate>
  <CharactersWithSpaces>12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33:00Z</cp:lastPrinted>
  <dcterms:created xsi:type="dcterms:W3CDTF">2023-11-26T17:34:00Z</dcterms:created>
  <dcterms:modified xsi:type="dcterms:W3CDTF">2023-11-26T17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